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A9BC97" w14:textId="77777777" w:rsidR="00561CF7" w:rsidRPr="00561CF7" w:rsidRDefault="00561CF7" w:rsidP="00561CF7">
      <w:pPr>
        <w:spacing w:before="100" w:after="0" w:line="240" w:lineRule="auto"/>
        <w:jc w:val="both"/>
        <w:rPr>
          <w:rFonts w:ascii="Times New Roman" w:eastAsia="Times New Roman" w:hAnsi="Times New Roman" w:cs="Times New Roman"/>
          <w:snapToGrid w:val="0"/>
        </w:rPr>
      </w:pPr>
      <w:r w:rsidRPr="00561CF7">
        <w:rPr>
          <w:rFonts w:ascii="Times New Roman" w:eastAsia="Times New Roman" w:hAnsi="Times New Roman" w:cs="Times New Roman"/>
          <w:snapToGrid w:val="0"/>
        </w:rPr>
        <w:t xml:space="preserve">Use this listing as an aid in identifying the factors that contributed to this event. Don't be limited by the categories listed--add items as needed. </w:t>
      </w:r>
      <w:r w:rsidRPr="00561CF7">
        <w:rPr>
          <w:rFonts w:ascii="Times New Roman" w:eastAsia="Times New Roman" w:hAnsi="Times New Roman" w:cs="Times New Roman"/>
          <w:b/>
          <w:snapToGrid w:val="0"/>
          <w:u w:val="single"/>
        </w:rPr>
        <w:t>Check all that apply</w:t>
      </w:r>
      <w:r w:rsidRPr="00561CF7">
        <w:rPr>
          <w:rFonts w:ascii="Times New Roman" w:eastAsia="Times New Roman" w:hAnsi="Times New Roman" w:cs="Times New Roman"/>
          <w:snapToGrid w:val="0"/>
        </w:rPr>
        <w:t xml:space="preserve">. </w:t>
      </w:r>
    </w:p>
    <w:p w14:paraId="3AB4DE99" w14:textId="77777777" w:rsidR="00561CF7" w:rsidRPr="00561CF7" w:rsidRDefault="00561CF7" w:rsidP="00561CF7">
      <w:pPr>
        <w:spacing w:before="100" w:after="0" w:line="240" w:lineRule="auto"/>
        <w:jc w:val="both"/>
        <w:rPr>
          <w:rFonts w:ascii="Times New Roman" w:eastAsia="Times New Roman" w:hAnsi="Times New Roman" w:cs="Times New Roman"/>
          <w:snapToGrid w:val="0"/>
          <w:sz w:val="16"/>
          <w:szCs w:val="16"/>
        </w:rPr>
      </w:pPr>
    </w:p>
    <w:tbl>
      <w:tblPr>
        <w:tblW w:w="10468" w:type="dxa"/>
        <w:jc w:val="center"/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397"/>
        <w:gridCol w:w="829"/>
        <w:gridCol w:w="4418"/>
        <w:gridCol w:w="824"/>
      </w:tblGrid>
      <w:tr w:rsidR="00561CF7" w:rsidRPr="00561CF7" w14:paraId="7C4DADAF" w14:textId="77777777" w:rsidTr="00881B5C">
        <w:trPr>
          <w:trHeight w:val="299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47CC633B" w14:textId="77777777" w:rsidR="00561CF7" w:rsidRPr="00561CF7" w:rsidRDefault="00561CF7" w:rsidP="00881B5C">
            <w:pPr>
              <w:shd w:val="clear" w:color="auto" w:fill="E6E6E6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napToGrid w:val="0"/>
                <w:sz w:val="24"/>
                <w:szCs w:val="24"/>
              </w:rPr>
            </w:pPr>
            <w:r w:rsidRPr="00561CF7">
              <w:rPr>
                <w:rFonts w:ascii="Times New Roman" w:eastAsia="Times New Roman" w:hAnsi="Times New Roman" w:cs="Times New Roman"/>
                <w:b/>
                <w:snapToGrid w:val="0"/>
                <w:sz w:val="24"/>
                <w:szCs w:val="24"/>
              </w:rPr>
              <w:t>PROCEDURE(S)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707AB80" w14:textId="77777777" w:rsidR="00561CF7" w:rsidRPr="00561CF7" w:rsidRDefault="00561CF7" w:rsidP="00881B5C">
            <w:pPr>
              <w:shd w:val="clear" w:color="auto" w:fill="E6E6E6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61CF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√</w:t>
            </w: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4C4AF18A" w14:textId="77777777" w:rsidR="00561CF7" w:rsidRPr="00561CF7" w:rsidRDefault="00561CF7" w:rsidP="00881B5C">
            <w:pPr>
              <w:shd w:val="clear" w:color="auto" w:fill="E6E6E6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napToGrid w:val="0"/>
                <w:sz w:val="24"/>
                <w:szCs w:val="24"/>
              </w:rPr>
            </w:pPr>
            <w:r w:rsidRPr="00561CF7">
              <w:rPr>
                <w:rFonts w:ascii="Times New Roman" w:eastAsia="Times New Roman" w:hAnsi="Times New Roman" w:cs="Times New Roman"/>
                <w:b/>
                <w:snapToGrid w:val="0"/>
                <w:sz w:val="24"/>
                <w:szCs w:val="24"/>
              </w:rPr>
              <w:t>SUPERVISION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72212321" w14:textId="77777777" w:rsidR="00561CF7" w:rsidRPr="00561CF7" w:rsidRDefault="00561CF7" w:rsidP="00881B5C">
            <w:pPr>
              <w:shd w:val="clear" w:color="auto" w:fill="E6E6E6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61CF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√</w:t>
            </w:r>
          </w:p>
        </w:tc>
      </w:tr>
      <w:tr w:rsidR="00561CF7" w:rsidRPr="00561CF7" w14:paraId="6BB46953" w14:textId="77777777" w:rsidTr="00881B5C">
        <w:trPr>
          <w:trHeight w:val="299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4B0D06CA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Not developed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4DCA42BB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36EE77C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Insufficient planning for tasks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0B35AF0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7F2F8A12" w14:textId="77777777" w:rsidTr="00881B5C">
        <w:trPr>
          <w:trHeight w:val="284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3398194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Developed, but not communicated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02CB7F2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E99AD0F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Lack of worker communication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489109BE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62406239" w14:textId="77777777" w:rsidTr="00881B5C">
        <w:trPr>
          <w:trHeight w:val="284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DD0E2C0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Developed, but not understood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197D6AA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2912F55A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Lack of supervisor instruction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75B3D02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5E592DF2" w14:textId="77777777" w:rsidTr="00881B5C">
        <w:trPr>
          <w:trHeight w:val="299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B04FF25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Developed, but not followed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9BD117F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55513ED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Work team breakdown, lack of signals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7BEA15F4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4134FA35" w14:textId="77777777" w:rsidTr="00881B5C">
        <w:trPr>
          <w:trHeight w:val="284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E4483F1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Lack of disciplinary policy / enforcement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45868506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4AA142A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Confusion after communication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BD4790F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67367C96" w14:textId="77777777" w:rsidTr="00881B5C">
        <w:trPr>
          <w:trHeight w:val="299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286FA137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Other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D888C47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A7A5CB4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Other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23434839" w14:textId="77777777" w:rsidR="00561CF7" w:rsidRPr="00561CF7" w:rsidRDefault="00561CF7" w:rsidP="00881B5C">
            <w:pPr>
              <w:tabs>
                <w:tab w:val="left" w:pos="4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5028176A" w14:textId="77777777" w:rsidTr="00881B5C">
        <w:trPr>
          <w:trHeight w:val="299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0566414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Other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7D4A2815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20F09F26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Other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4A162F79" w14:textId="77777777" w:rsidR="00561CF7" w:rsidRPr="00561CF7" w:rsidRDefault="00561CF7" w:rsidP="00881B5C">
            <w:pPr>
              <w:tabs>
                <w:tab w:val="left" w:pos="4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5DE78641" w14:textId="77777777" w:rsidTr="00881B5C">
        <w:trPr>
          <w:trHeight w:val="299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bottom"/>
          </w:tcPr>
          <w:p w14:paraId="2D170AE9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napToGrid w:val="0"/>
                <w:sz w:val="24"/>
                <w:szCs w:val="24"/>
              </w:rPr>
            </w:pPr>
            <w:r w:rsidRPr="00561CF7">
              <w:rPr>
                <w:rFonts w:ascii="Times New Roman" w:eastAsia="Times New Roman" w:hAnsi="Times New Roman" w:cs="Times New Roman"/>
                <w:b/>
                <w:snapToGrid w:val="0"/>
                <w:sz w:val="24"/>
                <w:szCs w:val="24"/>
              </w:rPr>
              <w:t>TRAINING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bottom"/>
          </w:tcPr>
          <w:p w14:paraId="680A5878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61CF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√</w:t>
            </w: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bottom"/>
          </w:tcPr>
          <w:p w14:paraId="6FF0ECE6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napToGrid w:val="0"/>
                <w:sz w:val="24"/>
                <w:szCs w:val="24"/>
              </w:rPr>
            </w:pPr>
            <w:r w:rsidRPr="00561CF7">
              <w:rPr>
                <w:rFonts w:ascii="Times New Roman" w:eastAsia="Times New Roman" w:hAnsi="Times New Roman" w:cs="Times New Roman"/>
                <w:b/>
                <w:snapToGrid w:val="0"/>
                <w:sz w:val="24"/>
                <w:szCs w:val="24"/>
              </w:rPr>
              <w:t>PEOPLE / WORK BEHAVIOR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bottom"/>
          </w:tcPr>
          <w:p w14:paraId="08BD36AF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61CF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√</w:t>
            </w:r>
          </w:p>
        </w:tc>
      </w:tr>
      <w:tr w:rsidR="00561CF7" w:rsidRPr="00561CF7" w14:paraId="0D1A821B" w14:textId="77777777" w:rsidTr="00881B5C">
        <w:trPr>
          <w:trHeight w:val="284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6164BAD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Deficient orientation training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7061DA13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74F80DE0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Employee selection / authorization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B3937B1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0681840E" w14:textId="77777777" w:rsidTr="00881B5C">
        <w:trPr>
          <w:trHeight w:val="299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4CFE0293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Deficient job-specific training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47B5A728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EDA76A3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Shortcuts taken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E05FB2B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5E7E7045" w14:textId="77777777" w:rsidTr="00881B5C">
        <w:trPr>
          <w:trHeight w:val="284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1B3C1FD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Insufficient for new conditions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825C387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BCAE9DC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Required PPE not used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727A7243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25FAC526" w14:textId="77777777" w:rsidTr="00881B5C">
        <w:trPr>
          <w:trHeight w:val="284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3A5F1B1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Lack of follow-up or reinforcement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035D8FD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2CD2128A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PPE not used properly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21E0D8E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10A3FE7D" w14:textId="77777777" w:rsidTr="00881B5C">
        <w:trPr>
          <w:trHeight w:val="299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2069FE00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Lack of supervisory training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D420C83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9E6AE26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Overexertion / fatigue / poor body position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71B38FE3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166C1D79" w14:textId="77777777" w:rsidTr="00881B5C">
        <w:trPr>
          <w:trHeight w:val="284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7E66C12C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Hazards overlooked in training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470DA4ED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717D0052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Drug / alcohol use or Influence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3823D07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7C674D24" w14:textId="77777777" w:rsidTr="00881B5C">
        <w:trPr>
          <w:trHeight w:val="299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4CB35BF6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Other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7DBBE44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41EFEA2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Other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41B7514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1EC14D64" w14:textId="77777777" w:rsidTr="00881B5C">
        <w:trPr>
          <w:trHeight w:val="299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220745DB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Other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C0FAC11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048C2EB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Other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26A9ACC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6540A0CB" w14:textId="77777777" w:rsidTr="00881B5C">
        <w:trPr>
          <w:trHeight w:val="299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bottom"/>
          </w:tcPr>
          <w:p w14:paraId="78C2C187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napToGrid w:val="0"/>
                <w:sz w:val="24"/>
                <w:szCs w:val="24"/>
              </w:rPr>
            </w:pPr>
            <w:r w:rsidRPr="00561CF7">
              <w:rPr>
                <w:rFonts w:ascii="Times New Roman" w:eastAsia="Times New Roman" w:hAnsi="Times New Roman" w:cs="Times New Roman"/>
                <w:b/>
                <w:snapToGrid w:val="0"/>
                <w:sz w:val="24"/>
                <w:szCs w:val="24"/>
              </w:rPr>
              <w:t>HAZARD(S)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bottom"/>
          </w:tcPr>
          <w:p w14:paraId="62874DD4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61CF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√</w:t>
            </w: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bottom"/>
          </w:tcPr>
          <w:p w14:paraId="7BC1AC88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napToGrid w:val="0"/>
                <w:sz w:val="24"/>
                <w:szCs w:val="24"/>
              </w:rPr>
            </w:pPr>
            <w:r w:rsidRPr="00561CF7">
              <w:rPr>
                <w:rFonts w:ascii="Times New Roman" w:eastAsia="Times New Roman" w:hAnsi="Times New Roman" w:cs="Times New Roman"/>
                <w:b/>
                <w:snapToGrid w:val="0"/>
                <w:sz w:val="24"/>
                <w:szCs w:val="24"/>
              </w:rPr>
              <w:t>PRODUCTION FACTORS: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bottom"/>
          </w:tcPr>
          <w:p w14:paraId="5004DA89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61CF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√</w:t>
            </w:r>
          </w:p>
        </w:tc>
      </w:tr>
      <w:tr w:rsidR="00561CF7" w:rsidRPr="00561CF7" w14:paraId="2B27A43A" w14:textId="77777777" w:rsidTr="00881B5C">
        <w:trPr>
          <w:trHeight w:val="284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7B658294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Unidentified or unanticipated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04F6B1E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1CD216A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Heavy workload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58785E0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25809675" w14:textId="77777777" w:rsidTr="00881B5C">
        <w:trPr>
          <w:trHeight w:val="299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2AD41206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Known but not corrected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24C43890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6BAB1A0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Tight schedule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33CFB47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562162AC" w14:textId="77777777" w:rsidTr="00881B5C">
        <w:trPr>
          <w:trHeight w:val="284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118BACE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Created by external factors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CC3426F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29D86EBF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Long / unusual working hours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F1D67BB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6A5AA433" w14:textId="77777777" w:rsidTr="00881B5C">
        <w:trPr>
          <w:trHeight w:val="299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9D3567F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Documented but not repaired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BAA2333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91525EE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Falsely perceived need to hurry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B5D0376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61294153" w14:textId="77777777" w:rsidTr="00881B5C">
        <w:trPr>
          <w:trHeight w:val="284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25A2CBE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proofErr w:type="gramStart"/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Condition</w:t>
            </w:r>
            <w:proofErr w:type="gramEnd"/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 xml:space="preserve"> changes not conveyed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4873444C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90FF832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Incentive for rushing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44B14ECF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0BC443EC" w14:textId="77777777" w:rsidTr="00881B5C">
        <w:trPr>
          <w:trHeight w:val="284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6BBFD19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Repaired deficiently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74E969CB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98C760D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Co-worker competition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C999A60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14B78EF3" w14:textId="77777777" w:rsidTr="00881B5C">
        <w:trPr>
          <w:trHeight w:val="299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36E6F8F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Unforeseen emergency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EBA649E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FB2C68F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Changes in staff assignments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8782886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4BDD9C05" w14:textId="77777777" w:rsidTr="00881B5C">
        <w:trPr>
          <w:trHeight w:val="284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0F3B3D4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24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Other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046A4A9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127964D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Other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6BDD693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2B70AC6D" w14:textId="77777777" w:rsidTr="00881B5C">
        <w:trPr>
          <w:trHeight w:val="284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FB744C2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20"/>
              </w:rPr>
              <w:t>Other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4D59142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0324F18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Other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75111572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2882595F" w14:textId="77777777" w:rsidTr="00881B5C">
        <w:trPr>
          <w:trHeight w:val="299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bottom"/>
          </w:tcPr>
          <w:p w14:paraId="1C93AEBC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napToGrid w:val="0"/>
                <w:sz w:val="24"/>
                <w:szCs w:val="24"/>
              </w:rPr>
            </w:pPr>
            <w:r w:rsidRPr="00561CF7">
              <w:rPr>
                <w:rFonts w:ascii="Times New Roman" w:eastAsia="Times New Roman" w:hAnsi="Times New Roman" w:cs="Times New Roman"/>
                <w:b/>
                <w:snapToGrid w:val="0"/>
                <w:sz w:val="24"/>
                <w:szCs w:val="24"/>
              </w:rPr>
              <w:t>EQUIPMENT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bottom"/>
          </w:tcPr>
          <w:p w14:paraId="68A333AB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61CF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√</w:t>
            </w: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bottom"/>
          </w:tcPr>
          <w:p w14:paraId="58020B00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napToGrid w:val="0"/>
                <w:sz w:val="24"/>
                <w:szCs w:val="24"/>
              </w:rPr>
            </w:pPr>
            <w:r w:rsidRPr="00561CF7">
              <w:rPr>
                <w:rFonts w:ascii="Times New Roman" w:eastAsia="Times New Roman" w:hAnsi="Times New Roman" w:cs="Times New Roman"/>
                <w:b/>
                <w:snapToGrid w:val="0"/>
                <w:sz w:val="24"/>
                <w:szCs w:val="24"/>
              </w:rPr>
              <w:t>ENVIRONMENT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bottom"/>
          </w:tcPr>
          <w:p w14:paraId="616CDDB5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61CF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√</w:t>
            </w:r>
          </w:p>
        </w:tc>
      </w:tr>
      <w:tr w:rsidR="00561CF7" w:rsidRPr="00561CF7" w14:paraId="5B9AAF48" w14:textId="77777777" w:rsidTr="00881B5C">
        <w:trPr>
          <w:trHeight w:val="299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2BAB6B94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Poor / faulty equipment design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A4ACCFA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2A68636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Weather, temperature, precipitation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97794F7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5E80950C" w14:textId="77777777" w:rsidTr="00881B5C">
        <w:trPr>
          <w:trHeight w:val="284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843380B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Wrong equipment selected for the job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25C9E480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4D4FC88F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Awkward workspace design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8CDE96C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08D1C5D9" w14:textId="77777777" w:rsidTr="00881B5C">
        <w:trPr>
          <w:trHeight w:val="299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5E2CBC6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Tool / equipment used incorrectly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8B0194F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46C7D63F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Poor housekeeping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7B7313F6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6C804D4D" w14:textId="77777777" w:rsidTr="00881B5C">
        <w:trPr>
          <w:trHeight w:val="284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729FC482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Corrosion / wear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7642B5A5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783F760C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Poor lighting / poor visibility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5A094FC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279526E1" w14:textId="77777777" w:rsidTr="00881B5C">
        <w:trPr>
          <w:trHeight w:val="284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122874D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Equipment not guarded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74AD400E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57F43EF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Air quality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E5E028F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7BEAE24E" w14:textId="77777777" w:rsidTr="00881B5C">
        <w:trPr>
          <w:trHeight w:val="299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20015431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Lack of preventive maintenance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E079618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415FCB2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Distraction / noise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4A8C1ABF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000ED1CD" w14:textId="77777777" w:rsidTr="00881B5C">
        <w:trPr>
          <w:trHeight w:val="284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7CF8D121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Other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707BD67F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9E0BB8C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Other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D87DBFA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CF7" w:rsidRPr="00561CF7" w14:paraId="59680EDF" w14:textId="77777777" w:rsidTr="00561CF7">
        <w:trPr>
          <w:trHeight w:val="510"/>
          <w:jc w:val="center"/>
        </w:trPr>
        <w:tc>
          <w:tcPr>
            <w:tcW w:w="43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3935FFE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Other</w:t>
            </w:r>
          </w:p>
        </w:tc>
        <w:tc>
          <w:tcPr>
            <w:tcW w:w="8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7D667CB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758BA06" w14:textId="77777777" w:rsidR="00561CF7" w:rsidRPr="00561CF7" w:rsidRDefault="00561CF7" w:rsidP="00881B5C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</w:pPr>
            <w:r w:rsidRPr="00561CF7">
              <w:rPr>
                <w:rFonts w:ascii="Times New Roman" w:eastAsia="Times New Roman" w:hAnsi="Times New Roman" w:cs="Times New Roman"/>
                <w:snapToGrid w:val="0"/>
                <w:sz w:val="18"/>
                <w:szCs w:val="18"/>
              </w:rPr>
              <w:t>Other</w:t>
            </w:r>
          </w:p>
        </w:tc>
        <w:tc>
          <w:tcPr>
            <w:tcW w:w="8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1E56BE0" w14:textId="77777777" w:rsidR="00561CF7" w:rsidRPr="00561CF7" w:rsidRDefault="00561CF7" w:rsidP="00881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61CF7" w:rsidRPr="00561CF7" w14:paraId="1ED10279" w14:textId="77777777" w:rsidTr="00561CF7">
        <w:trPr>
          <w:trHeight w:val="288"/>
        </w:trPr>
        <w:tc>
          <w:tcPr>
            <w:tcW w:w="9350" w:type="dxa"/>
            <w:shd w:val="clear" w:color="auto" w:fill="D9D9D9" w:themeFill="background1" w:themeFillShade="D9"/>
            <w:vAlign w:val="center"/>
          </w:tcPr>
          <w:p w14:paraId="5E4882DB" w14:textId="10758092" w:rsidR="00561CF7" w:rsidRPr="00561CF7" w:rsidRDefault="00561CF7" w:rsidP="00881B5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61CF7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</w:t>
            </w:r>
            <w:r w:rsidRPr="00561CF7">
              <w:rPr>
                <w:rFonts w:ascii="Times New Roman" w:hAnsi="Times New Roman" w:cs="Times New Roman"/>
                <w:b/>
                <w:sz w:val="24"/>
                <w:szCs w:val="24"/>
              </w:rPr>
              <w:t>OMMENTS</w:t>
            </w:r>
          </w:p>
        </w:tc>
      </w:tr>
      <w:tr w:rsidR="00561CF7" w:rsidRPr="00561CF7" w14:paraId="61431B43" w14:textId="77777777" w:rsidTr="00881B5C">
        <w:trPr>
          <w:trHeight w:val="288"/>
        </w:trPr>
        <w:tc>
          <w:tcPr>
            <w:tcW w:w="9350" w:type="dxa"/>
            <w:vAlign w:val="center"/>
          </w:tcPr>
          <w:p w14:paraId="5358998C" w14:textId="77777777" w:rsidR="00561CF7" w:rsidRPr="00561CF7" w:rsidRDefault="00561CF7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907758A" w14:textId="77777777" w:rsidR="00561CF7" w:rsidRPr="00561CF7" w:rsidRDefault="00561CF7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E34F543" w14:textId="77777777" w:rsidR="00561CF7" w:rsidRPr="00561CF7" w:rsidRDefault="00561CF7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0B20C24" w14:textId="77777777" w:rsidR="00561CF7" w:rsidRPr="00561CF7" w:rsidRDefault="00561CF7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988A435" w14:textId="77777777" w:rsidR="00561CF7" w:rsidRPr="00561CF7" w:rsidRDefault="00561CF7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A106B01" w14:textId="77777777" w:rsidR="00561CF7" w:rsidRPr="00561CF7" w:rsidRDefault="00561CF7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2E5F8D5" w14:textId="77777777" w:rsidR="00561CF7" w:rsidRPr="00561CF7" w:rsidRDefault="00561CF7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B87B356" w14:textId="77777777" w:rsidR="00561CF7" w:rsidRPr="00561CF7" w:rsidRDefault="00561CF7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FF7A74F" w14:textId="77777777" w:rsidR="00561CF7" w:rsidRPr="00561CF7" w:rsidRDefault="00561CF7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ADA5CF7" w14:textId="77777777" w:rsidR="00561CF7" w:rsidRPr="00561CF7" w:rsidRDefault="00561CF7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62D2C59" w14:textId="77777777" w:rsidR="00561CF7" w:rsidRPr="00561CF7" w:rsidRDefault="00561CF7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E0B2A26" w14:textId="77777777" w:rsidR="00561CF7" w:rsidRPr="00561CF7" w:rsidRDefault="00561CF7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D5CC927" w14:textId="77777777" w:rsidR="00561CF7" w:rsidRPr="00561CF7" w:rsidRDefault="00561CF7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B9D8C60" w14:textId="77777777" w:rsidR="00561CF7" w:rsidRPr="00561CF7" w:rsidRDefault="00561CF7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61F02FC" w14:textId="77777777" w:rsidR="00561CF7" w:rsidRPr="00561CF7" w:rsidRDefault="00561CF7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EC25BA8" w14:textId="77777777" w:rsidR="00561CF7" w:rsidRPr="00561CF7" w:rsidRDefault="00561CF7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7065264D" w14:textId="77777777" w:rsidR="00B93BEF" w:rsidRPr="00561CF7" w:rsidRDefault="00B93BEF">
      <w:pPr>
        <w:rPr>
          <w:rFonts w:ascii="Times New Roman" w:hAnsi="Times New Roman" w:cs="Times New Roman"/>
        </w:rPr>
      </w:pPr>
    </w:p>
    <w:sectPr w:rsidR="00B93BEF" w:rsidRPr="00561CF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D6A399" w14:textId="77777777" w:rsidR="00561CF7" w:rsidRDefault="00561CF7" w:rsidP="00561CF7">
      <w:pPr>
        <w:spacing w:after="0" w:line="240" w:lineRule="auto"/>
      </w:pPr>
      <w:r>
        <w:separator/>
      </w:r>
    </w:p>
  </w:endnote>
  <w:endnote w:type="continuationSeparator" w:id="0">
    <w:p w14:paraId="77629AE0" w14:textId="77777777" w:rsidR="00561CF7" w:rsidRDefault="00561CF7" w:rsidP="00561C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60B112" w14:textId="77777777" w:rsidR="00561CF7" w:rsidRDefault="00561C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7180C8" w14:textId="77777777" w:rsidR="00561CF7" w:rsidRDefault="00561C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C403DC" w14:textId="77777777" w:rsidR="00561CF7" w:rsidRDefault="00561C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840065" w14:textId="77777777" w:rsidR="00561CF7" w:rsidRDefault="00561CF7" w:rsidP="00561CF7">
      <w:pPr>
        <w:spacing w:after="0" w:line="240" w:lineRule="auto"/>
      </w:pPr>
      <w:r>
        <w:separator/>
      </w:r>
    </w:p>
  </w:footnote>
  <w:footnote w:type="continuationSeparator" w:id="0">
    <w:p w14:paraId="76AEEE70" w14:textId="77777777" w:rsidR="00561CF7" w:rsidRDefault="00561CF7" w:rsidP="00561C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12DC79" w14:textId="77777777" w:rsidR="00561CF7" w:rsidRDefault="00561C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BA0635" w14:textId="77777777" w:rsidR="00561CF7" w:rsidRPr="00561CF7" w:rsidRDefault="00561CF7" w:rsidP="00561CF7">
    <w:pPr>
      <w:pStyle w:val="DefaultText"/>
      <w:jc w:val="center"/>
      <w:rPr>
        <w:sz w:val="32"/>
        <w:szCs w:val="32"/>
      </w:rPr>
    </w:pPr>
    <w:r w:rsidRPr="00561CF7">
      <w:rPr>
        <w:b/>
        <w:sz w:val="32"/>
        <w:szCs w:val="32"/>
      </w:rPr>
      <w:t>Contributing Factors Analysis Worksheet</w:t>
    </w:r>
  </w:p>
  <w:p w14:paraId="1557EFA8" w14:textId="77777777" w:rsidR="00561CF7" w:rsidRDefault="00561C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21EA39" w14:textId="77777777" w:rsidR="00561CF7" w:rsidRDefault="00561CF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W0NDI0MzcCEoZmlko6SsGpxcWZ+XkgBYa1AC3XGIAsAAAA"/>
  </w:docVars>
  <w:rsids>
    <w:rsidRoot w:val="00561CF7"/>
    <w:rsid w:val="001B5F73"/>
    <w:rsid w:val="00561CF7"/>
    <w:rsid w:val="0075210E"/>
    <w:rsid w:val="00B93BEF"/>
    <w:rsid w:val="00EE0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983BF46"/>
  <w15:chartTrackingRefBased/>
  <w15:docId w15:val="{FF28D977-BC84-4C31-AE30-5232C0779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CF7"/>
    <w:pPr>
      <w:spacing w:line="259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1CF7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1CF7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1CF7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61CF7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61CF7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61CF7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61CF7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61CF7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61CF7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1CF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1CF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1CF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61CF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61CF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1CF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1CF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1CF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1CF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61CF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61C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61CF7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61CF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61CF7"/>
    <w:pPr>
      <w:spacing w:before="160" w:line="278" w:lineRule="auto"/>
      <w:jc w:val="center"/>
    </w:pPr>
    <w:rPr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61CF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61CF7"/>
    <w:pPr>
      <w:spacing w:line="278" w:lineRule="auto"/>
      <w:ind w:left="720"/>
      <w:contextualSpacing/>
    </w:pPr>
    <w:rPr>
      <w:kern w:val="2"/>
      <w:sz w:val="24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61CF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61CF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61CF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61CF7"/>
    <w:rPr>
      <w:b/>
      <w:bCs/>
      <w:smallCaps/>
      <w:color w:val="0F4761" w:themeColor="accent1" w:themeShade="BF"/>
      <w:spacing w:val="5"/>
    </w:rPr>
  </w:style>
  <w:style w:type="paragraph" w:customStyle="1" w:styleId="DefaultText">
    <w:name w:val="Default Text"/>
    <w:basedOn w:val="Normal"/>
    <w:rsid w:val="00561CF7"/>
    <w:pPr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561C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1CF7"/>
    <w:rPr>
      <w:kern w:val="0"/>
      <w:sz w:val="22"/>
      <w:szCs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61C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CF7"/>
    <w:rPr>
      <w:kern w:val="0"/>
      <w:sz w:val="22"/>
      <w:szCs w:val="22"/>
      <w14:ligatures w14:val="none"/>
    </w:rPr>
  </w:style>
  <w:style w:type="table" w:styleId="TableGrid">
    <w:name w:val="Table Grid"/>
    <w:basedOn w:val="TableNormal"/>
    <w:uiPriority w:val="39"/>
    <w:rsid w:val="00561CF7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5</Words>
  <Characters>1586</Characters>
  <Application>Microsoft Office Word</Application>
  <DocSecurity>0</DocSecurity>
  <Lines>176</Lines>
  <Paragraphs>97</Paragraphs>
  <ScaleCrop>false</ScaleCrop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aitland</dc:creator>
  <cp:keywords/>
  <dc:description/>
  <cp:lastModifiedBy>Brian Maitland</cp:lastModifiedBy>
  <cp:revision>1</cp:revision>
  <dcterms:created xsi:type="dcterms:W3CDTF">2026-02-19T16:29:00Z</dcterms:created>
  <dcterms:modified xsi:type="dcterms:W3CDTF">2026-02-19T16:31:00Z</dcterms:modified>
</cp:coreProperties>
</file>